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EFCA728" w14:textId="37DA72E4" w:rsidR="00D414EA" w:rsidRDefault="00D414EA">
      <w:pPr>
        <w:rPr>
          <w:sz w:val="28"/>
          <w:szCs w:val="28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995"/>
          </mc:Choice>
          <mc:Fallback>
            <w:t>🦕</w:t>
          </mc:Fallback>
        </mc:AlternateContent>
      </w:r>
      <w:r>
        <w:rPr>
          <w:sz w:val="28"/>
          <w:szCs w:val="28"/>
        </w:rPr>
        <w:t xml:space="preserve"> Dino Runn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20BEBA" w:rsidR="007B4A91" w:rsidRDefault="00D414EA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as many points as possible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6769A09" w:rsidR="007B4A91" w:rsidRDefault="00D414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Tyrannosaurus is being </w:t>
      </w:r>
      <w:proofErr w:type="gramStart"/>
      <w:r>
        <w:rPr>
          <w:sz w:val="28"/>
          <w:szCs w:val="28"/>
        </w:rPr>
        <w:t>chased..</w:t>
      </w:r>
      <w:proofErr w:type="gramEnd"/>
      <w:r>
        <w:rPr>
          <w:sz w:val="28"/>
          <w:szCs w:val="28"/>
        </w:rPr>
        <w:t xml:space="preserve"> It must keep running in order to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85316C1" w:rsidR="007B4A91" w:rsidRDefault="00D414EA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scape</w:t>
      </w:r>
      <w:proofErr w:type="gramEnd"/>
      <w:r>
        <w:rPr>
          <w:sz w:val="28"/>
          <w:szCs w:val="28"/>
        </w:rPr>
        <w:t xml:space="preserve"> being attacked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7379F5" w:rsidR="007B4A91" w:rsidRDefault="00D414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sau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B847D01" w:rsidR="007B4A91" w:rsidRDefault="00D414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1C87368" w:rsidR="007B4A91" w:rsidRDefault="00D414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FEBF626" w:rsidR="007B4A91" w:rsidRDefault="00D414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game end, if bumped int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4A71A63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583534CE" w:rsidR="007B4A91" w:rsidRDefault="00D414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ybe by adding more obstacles to increase the </w:t>
      </w:r>
      <w:proofErr w:type="gramStart"/>
      <w:r>
        <w:rPr>
          <w:sz w:val="28"/>
          <w:szCs w:val="28"/>
        </w:rPr>
        <w:t>difficulty</w:t>
      </w:r>
      <w:proofErr w:type="gramEnd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0011604">
    <w:abstractNumId w:val="0"/>
  </w:num>
  <w:num w:numId="2" w16cid:durableId="101801022">
    <w:abstractNumId w:val="1"/>
  </w:num>
  <w:num w:numId="3" w16cid:durableId="1928541185">
    <w:abstractNumId w:val="3"/>
  </w:num>
  <w:num w:numId="4" w16cid:durableId="1647468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04839"/>
    <w:rsid w:val="00D41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anth Ganesan</cp:lastModifiedBy>
  <cp:revision>3</cp:revision>
  <dcterms:created xsi:type="dcterms:W3CDTF">2021-03-18T05:03:00Z</dcterms:created>
  <dcterms:modified xsi:type="dcterms:W3CDTF">2023-03-31T11:57:00Z</dcterms:modified>
</cp:coreProperties>
</file>